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ofessor</w:t>
      </w:r>
      <w:r>
        <w:t xml:space="preserve"> </w:t>
      </w:r>
      <w:r>
        <w:t xml:space="preserve">Dr.</w:t>
      </w:r>
      <w:r>
        <w:t xml:space="preserve"> </w:t>
      </w:r>
      <w:r>
        <w:t xml:space="preserve">Jane</w:t>
      </w:r>
      <w:r>
        <w:t xml:space="preserve"> </w:t>
      </w:r>
      <w:r>
        <w:t xml:space="preserve">Smith</w:t>
      </w:r>
    </w:p>
    <w:bookmarkStart w:id="20" w:name="internship-application-letter"/>
    <w:p>
      <w:pPr>
        <w:pStyle w:val="Heading1"/>
      </w:pPr>
      <w:r>
        <w:t xml:space="preserve">Internship Application Letter</w:t>
      </w:r>
    </w:p>
    <w:p>
      <w:pPr>
        <w:pStyle w:val="FirstParagraph"/>
      </w:pPr>
      <w:r>
        <w:t xml:space="preserve">For Professor Dr. Jane Smith, Department of Computer Science</w:t>
      </w:r>
    </w:p>
    <w:p>
      <w:pPr>
        <w:pStyle w:val="BodyText"/>
      </w:pPr>
      <w:r>
        <w:t xml:space="preserve">University of British Columbia, Vancouver, Canada</w:t>
      </w:r>
    </w:p>
    <w:bookmarkEnd w:id="20"/>
    <w:bookmarkStart w:id="21" w:name="date"/>
    <w:p>
      <w:pPr>
        <w:pStyle w:val="Heading2"/>
      </w:pPr>
      <w:r>
        <w:t xml:space="preserve">Date:</w:t>
      </w:r>
    </w:p>
    <w:p>
      <w:pPr>
        <w:pStyle w:val="FirstParagraph"/>
      </w:pPr>
      <w:r>
        <w:t xml:space="preserve">October 26, 2023</w:t>
      </w:r>
    </w:p>
    <w:bookmarkEnd w:id="21"/>
    <w:bookmarkStart w:id="22" w:name="professor-dr.-jane-smith"/>
    <w:p>
      <w:pPr>
        <w:pStyle w:val="Heading2"/>
      </w:pPr>
      <w:r>
        <w:t xml:space="preserve">Professor Dr. Jane Smith</w:t>
      </w:r>
    </w:p>
    <w:p>
      <w:pPr>
        <w:pStyle w:val="FirstParagraph"/>
      </w:pPr>
      <w:r>
        <w:t xml:space="preserve">Department of Computer Science</w:t>
      </w:r>
      <w:r>
        <w:br/>
      </w:r>
      <w:r>
        <w:t xml:space="preserve">University of British Columbia</w:t>
      </w:r>
      <w:r>
        <w:br/>
      </w:r>
      <w:r>
        <w:t xml:space="preserve">Vancouver, British Columbia, Canada</w:t>
      </w:r>
    </w:p>
    <w:bookmarkEnd w:id="22"/>
    <w:bookmarkStart w:id="23" w:name="Xbd72b849c89f6759400fb43a670b62d4b48439e"/>
    <w:p>
      <w:pPr>
        <w:pStyle w:val="Heading2"/>
      </w:pPr>
      <w:r>
        <w:t xml:space="preserve">Subject: Formal Internship Application for Research Position</w:t>
      </w:r>
    </w:p>
    <w:bookmarkEnd w:id="23"/>
    <w:p>
      <w:pPr>
        <w:pStyle w:val="FirstParagraph"/>
      </w:pPr>
      <w:r>
        <w:t xml:space="preserve">Dear Professor Smith,</w:t>
      </w:r>
    </w:p>
    <w:p>
      <w:pPr>
        <w:pStyle w:val="BodyText"/>
      </w:pPr>
      <w:r>
        <w:t xml:space="preserve">It is with profound enthusiasm that I submit my formal Internship Application Letter for a research internship opportunity within your esteemed laboratory at the University of British Columbia in Canada Vancouver. Having closely followed your pioneering work on sustainable AI systems since my undergraduate studies at the University of Toronto, I have developed an unwavering commitment to contributing to this critical field—particularly through the lens of ethical artificial intelligence development that aligns with Canada's environmental stewardship initiatives. My academic journey and professional aspirations converge precisely at the intersection where your research in "Energy-Efficient Machine Learning Frameworks" meets Vancouver's unique position as a global hub for sustainable technology innovation.</w:t>
      </w:r>
    </w:p>
    <w:p>
      <w:pPr>
        <w:pStyle w:val="BodyText"/>
      </w:pPr>
      <w:r>
        <w:t xml:space="preserve">My academic foundation has been meticulously cultivated to prepare me for this advanced research opportunity. As a graduating Computer Science student with a 3.87/4.0 GPA and honors distinction, I completed my bachelor's thesis on "Quantifying Carbon Footprints in Neural Network Training," which earned departmental recognition and publication in the UBC Undergraduate Research Journal. This project required me to develop novel metrics for energy consumption across various deep learning architectures—a methodology directly applicable to your current NSF-funded research on reducing computational waste in large language models. My technical proficiency spans Python (PyTorch/TensorFlow), cloud computing (AWS/Azure), and data visualization tools (Matplotlib/Seaborn), while my experience as a teaching assistant for the university's Introduction to Machine Learning course has honed my ability to communicate complex technical concepts effectively—a skill I believe would benefit your team's collaborative environment.</w:t>
      </w:r>
    </w:p>
    <w:p>
      <w:pPr>
        <w:pStyle w:val="BodyText"/>
      </w:pPr>
      <w:r>
        <w:t xml:space="preserve">The decision to pursue this internship specifically under your mentorship stems from a deep alignment between my academic trajectory and your research philosophy. Your recent Nature Machine Intelligence paper, "GreenAI: Architectural Innovations for Carbon-Aware Deep Learning," resonated with me not merely as scholarly work but as a practical roadmap for addressing one of Canada's most urgent technological challenges. I was particularly inspired by your methodology for integrating real-time energy monitoring into model training pipelines—a solution that directly mirrors my thesis approach. Your emphasis on "ethics in computational sustainability" aligns with my volunteer work with the Canadian AI Ethics Institute, where I co-developed a community workshop series on bias mitigation in environmental prediction models. Vancouver's position as Canada's green tech epicenter, hosting 40% of the nation's cleantech startups and home to UBC's world-renowned Sustainability Initiative, makes this city uniquely positioned to advance such critical research.</w:t>
      </w:r>
    </w:p>
    <w:p>
      <w:pPr>
        <w:pStyle w:val="BodyText"/>
      </w:pPr>
      <w:r>
        <w:t xml:space="preserve">Canada Vancouver represents more than just a geographic location for my professional development; it embodies a paradigm shift in how academic research intersects with societal impact. The city’s commitment to becoming carbon-neutral by 2050 through initiatives like the Zero Emissions Building Plan creates an unparalleled ecosystem where theoretical research translates into tangible environmental action. I have researched UBC's Faculty of Applied Science, noting your laboratory's partnership with the BC Hydro Smart Grid Project and its access to the university's new $15M Sustainable Computing Facility—resources that would be instrumental in advancing my proposed internship project on "Adaptive Energy Allocation for Federated Learning Systems." Vancouver’s multicultural academic community, where I've engaged with Indigenous data sovereignty frameworks through UBC's First Nations House of Learning, further ensures I can contribute meaningfully to your team’s inclusive research culture.</w:t>
      </w:r>
    </w:p>
    <w:p>
      <w:pPr>
        <w:pStyle w:val="BodyText"/>
      </w:pPr>
      <w:r>
        <w:t xml:space="preserve">My proposed internship framework would directly support your current projects while advancing my technical capabilities. I intend to develop a Python-based framework that dynamically optimizes resource allocation during model training based on real-time energy pricing data from BC Hydro—a solution with immediate applicability to the University's campus operations and broader provincial energy management strategies. My 18-month tenure as a research assistant at the Toronto AI Institute, where I managed an open-source dataset for urban sustainability analytics, has equipped me with the organizational skills necessary to coordinate this project across UBC's interdisciplinary research teams. Crucially, I would bring not only technical expertise but also a proven ability to translate academic findings into accessible formats—evidenced by my recent podcast episode "AI and the Climate Clock" featured on CBC Radio's Tech &amp; Society segment.</w:t>
      </w:r>
    </w:p>
    <w:p>
      <w:pPr>
        <w:pStyle w:val="BodyText"/>
      </w:pPr>
      <w:r>
        <w:t xml:space="preserve">What excites me most about this opportunity is Vancouver's unique role as Canada's nexus for international climate technology collaboration. The city hosts the Pacific Climate Change Summit annually, attracting researchers from 27 nations to discuss solutions like those your lab pioneers. This ecosystem would allow me to contribute to global sustainability conversations while learning from Canada's leadership in green AI policy—particularly through connections with organizations like Innovation Network and the Canadian Institute for Advanced Research. I am eager to engage with Vancouver's tech community through events such as the annual Tech for Good Summit, where my research could inform practical implementations across British Columbia's municipal networks.</w:t>
      </w:r>
    </w:p>
    <w:p>
      <w:pPr>
        <w:pStyle w:val="BodyText"/>
      </w:pPr>
      <w:r>
        <w:t xml:space="preserve">I understand that securing a research internship at UBC represents significant commitment from both student and faculty. To ensure I maximize this opportunity, I have proactively secured funding through the Mitacs Accelerate Program and completed all required immigration documentation to work in Canada Vancouver as an international student. My academic references from Dr. Alan Chen (Associate Professor of Environmental Data Science) and Dr. Maria Garcia (Director of UBC's Green Computing Initiative) are available upon request, both of whom have confirmed my readiness for advanced research environments.</w:t>
      </w:r>
    </w:p>
    <w:p>
      <w:pPr>
        <w:pStyle w:val="BodyText"/>
      </w:pPr>
      <w:r>
        <w:t xml:space="preserve">Thank you for considering this Internship Application Letter. I am deeply committed to advancing sustainable AI research that benefits Vancouver and Canada's environmental goals, and I believe your mentorship would be transformative for both my career and the field. I have attached my CV, academic transcript, and a brief project proposal detailing how my proposed work aligns with your laboratory's current objectives. I welcome the opportunity to discuss how my skills in energy-aware algorithm development can contribute to your team's mission during a virtual meeting at your convenience.</w:t>
      </w:r>
    </w:p>
    <w:p>
      <w:pPr>
        <w:pStyle w:val="BodyText"/>
      </w:pPr>
      <w:r>
        <w:t xml:space="preserve">With sincere appreciation for your time and consideration,</w:t>
      </w:r>
    </w:p>
    <w:p>
      <w:pPr>
        <w:pStyle w:val="BodyText"/>
      </w:pPr>
      <w:r>
        <w:rPr>
          <w:bCs/>
          <w:b/>
        </w:rPr>
        <w:t xml:space="preserve">Alexandra Chen</w:t>
      </w:r>
    </w:p>
    <w:p>
      <w:pPr>
        <w:pStyle w:val="BodyText"/>
      </w:pPr>
      <w:r>
        <w:t xml:space="preserve">Computer Science Student (B.Sc., Honors)</w:t>
      </w:r>
    </w:p>
    <w:p>
      <w:pPr>
        <w:pStyle w:val="BodyText"/>
      </w:pPr>
      <w:r>
        <w:t xml:space="preserve">University of Toronto</w:t>
      </w:r>
    </w:p>
    <w:p>
      <w:pPr>
        <w:pStyle w:val="BodyText"/>
      </w:pPr>
      <w:r>
        <w:t xml:space="preserve">Email: alex.chen@utoronto.ca | Phone: +1 (416) 555-0198</w:t>
      </w:r>
    </w:p>
    <w:p>
      <w:pPr>
        <w:pStyle w:val="BodyText"/>
      </w:pPr>
      <w:r>
        <w:t xml:space="preserve">LinkedIn: linkedin.com/in/alexandra-chens-ai</w:t>
      </w:r>
    </w:p>
    <w:p>
      <w:pPr>
        <w:pStyle w:val="BodyText"/>
      </w:pPr>
      <w:r>
        <w:t xml:space="preserve">Attachments:</w:t>
      </w:r>
    </w:p>
    <w:p>
      <w:pPr>
        <w:numPr>
          <w:ilvl w:val="0"/>
          <w:numId w:val="1001"/>
        </w:numPr>
        <w:pStyle w:val="Compact"/>
      </w:pPr>
      <w:r>
        <w:t xml:space="preserve">• Curriculum Vitae (3 pages)</w:t>
      </w:r>
    </w:p>
    <w:p>
      <w:pPr>
        <w:numPr>
          <w:ilvl w:val="0"/>
          <w:numId w:val="1001"/>
        </w:numPr>
        <w:pStyle w:val="Compact"/>
      </w:pPr>
      <w:r>
        <w:t xml:space="preserve">• Academic Transcript (University of Toronto)</w:t>
      </w:r>
    </w:p>
    <w:p>
      <w:pPr>
        <w:numPr>
          <w:ilvl w:val="0"/>
          <w:numId w:val="1001"/>
        </w:numPr>
        <w:pStyle w:val="Compact"/>
      </w:pPr>
      <w:r>
        <w:t xml:space="preserve">• Technical Project Proposal: "Energy-Aware Federated Learning Framework"</w:t>
      </w:r>
    </w:p>
    <w:p>
      <w:pPr>
        <w:pStyle w:val="FirstParagraph"/>
      </w:pPr>
      <w:r>
        <w:t xml:space="preserve">This Internship Application Letter was prepared with strict adherence to Canadian academic standards for research internships in Canada Vancouv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ofessor Dr. Jane Smith</dc:title>
  <dc:creator/>
  <dc:language>en</dc:language>
  <cp:keywords/>
  <dcterms:created xsi:type="dcterms:W3CDTF">2025-12-10T12:27:57Z</dcterms:created>
  <dcterms:modified xsi:type="dcterms:W3CDTF">2025-12-10T12:27:57Z</dcterms:modified>
</cp:coreProperties>
</file>

<file path=docProps/custom.xml><?xml version="1.0" encoding="utf-8"?>
<Properties xmlns="http://schemas.openxmlformats.org/officeDocument/2006/custom-properties" xmlns:vt="http://schemas.openxmlformats.org/officeDocument/2006/docPropsVTypes"/>
</file>